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15383A" w14:textId="77777777" w:rsidR="006D126B" w:rsidRPr="00554F0D" w:rsidRDefault="006D126B" w:rsidP="006D126B">
      <w:pPr>
        <w:pStyle w:val="Heading3"/>
      </w:pPr>
      <w:bookmarkStart w:id="0" w:name="_Toc6387767"/>
      <w:bookmarkStart w:id="1" w:name="_Toc22305569"/>
      <w:bookmarkStart w:id="2" w:name="_GoBack"/>
      <w:bookmarkEnd w:id="2"/>
      <w:r w:rsidRPr="00554F0D">
        <w:t xml:space="preserve">Planning </w:t>
      </w:r>
      <w:r>
        <w:t>s</w:t>
      </w:r>
      <w:r w:rsidRPr="00554F0D">
        <w:t xml:space="preserve">imple </w:t>
      </w:r>
      <w:r>
        <w:t>j</w:t>
      </w:r>
      <w:r w:rsidRPr="00554F0D">
        <w:t>ourneys</w:t>
      </w:r>
      <w:bookmarkEnd w:id="0"/>
      <w:bookmarkEnd w:id="1"/>
    </w:p>
    <w:p w14:paraId="161AD713" w14:textId="77777777" w:rsidR="006D126B" w:rsidRDefault="006D126B" w:rsidP="006D126B">
      <w:r>
        <w:t xml:space="preserve">Use this bus timetable from Blackmore School to </w:t>
      </w:r>
      <w:proofErr w:type="spellStart"/>
      <w:r>
        <w:t>Donnerton</w:t>
      </w:r>
      <w:proofErr w:type="spellEnd"/>
      <w:r>
        <w:t xml:space="preserve"> Bus Station to answer the questions below.</w:t>
      </w:r>
    </w:p>
    <w:tbl>
      <w:tblPr>
        <w:tblStyle w:val="TableGrid"/>
        <w:tblW w:w="9071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CellMar>
          <w:top w:w="108" w:type="dxa"/>
          <w:bottom w:w="108" w:type="dxa"/>
        </w:tblCellMar>
        <w:tblLook w:val="04A0" w:firstRow="1" w:lastRow="0" w:firstColumn="1" w:lastColumn="0" w:noHBand="0" w:noVBand="1"/>
        <w:tblCaption w:val="Bus timetable"/>
        <w:tblDescription w:val="An image of a bus timetable"/>
      </w:tblPr>
      <w:tblGrid>
        <w:gridCol w:w="2830"/>
        <w:gridCol w:w="780"/>
        <w:gridCol w:w="780"/>
        <w:gridCol w:w="780"/>
        <w:gridCol w:w="780"/>
        <w:gridCol w:w="780"/>
        <w:gridCol w:w="780"/>
        <w:gridCol w:w="780"/>
        <w:gridCol w:w="781"/>
      </w:tblGrid>
      <w:tr w:rsidR="006D126B" w14:paraId="77AAB2A5" w14:textId="77777777" w:rsidTr="00E96E93">
        <w:tc>
          <w:tcPr>
            <w:tcW w:w="2830" w:type="dxa"/>
          </w:tcPr>
          <w:p w14:paraId="1EB9AAC1" w14:textId="77777777" w:rsidR="006D126B" w:rsidRPr="00397114" w:rsidRDefault="006D126B" w:rsidP="00E96E93">
            <w:pPr>
              <w:ind w:left="1163"/>
              <w:rPr>
                <w:b/>
                <w:i/>
              </w:rPr>
            </w:pPr>
            <w:r w:rsidRPr="00397114">
              <w:rPr>
                <w:b/>
                <w:i/>
              </w:rPr>
              <w:t>Service Code</w:t>
            </w:r>
          </w:p>
        </w:tc>
        <w:tc>
          <w:tcPr>
            <w:tcW w:w="780" w:type="dxa"/>
          </w:tcPr>
          <w:p w14:paraId="53D86017" w14:textId="77777777" w:rsidR="006D126B" w:rsidRPr="00397114" w:rsidRDefault="006D126B" w:rsidP="00E96E93">
            <w:pPr>
              <w:jc w:val="center"/>
              <w:rPr>
                <w:b/>
                <w:i/>
              </w:rPr>
            </w:pPr>
            <w:r w:rsidRPr="00397114">
              <w:rPr>
                <w:b/>
                <w:i/>
              </w:rPr>
              <w:t>28</w:t>
            </w:r>
          </w:p>
        </w:tc>
        <w:tc>
          <w:tcPr>
            <w:tcW w:w="780" w:type="dxa"/>
          </w:tcPr>
          <w:p w14:paraId="2EEB321D" w14:textId="77777777" w:rsidR="006D126B" w:rsidRPr="00397114" w:rsidRDefault="006D126B" w:rsidP="00E96E93">
            <w:pPr>
              <w:jc w:val="center"/>
              <w:rPr>
                <w:b/>
                <w:i/>
              </w:rPr>
            </w:pPr>
            <w:r w:rsidRPr="00397114">
              <w:rPr>
                <w:b/>
                <w:i/>
              </w:rPr>
              <w:t>22</w:t>
            </w:r>
          </w:p>
        </w:tc>
        <w:tc>
          <w:tcPr>
            <w:tcW w:w="780" w:type="dxa"/>
          </w:tcPr>
          <w:p w14:paraId="0FEE619F" w14:textId="77777777" w:rsidR="006D126B" w:rsidRPr="00397114" w:rsidRDefault="006D126B" w:rsidP="00E96E93">
            <w:pPr>
              <w:jc w:val="center"/>
              <w:rPr>
                <w:b/>
                <w:i/>
              </w:rPr>
            </w:pPr>
            <w:r w:rsidRPr="00397114">
              <w:rPr>
                <w:b/>
                <w:i/>
              </w:rPr>
              <w:t>22A</w:t>
            </w:r>
          </w:p>
          <w:p w14:paraId="4723D77E" w14:textId="77777777" w:rsidR="006D126B" w:rsidRPr="00397114" w:rsidRDefault="006D126B" w:rsidP="00E96E93">
            <w:pPr>
              <w:jc w:val="center"/>
              <w:rPr>
                <w:b/>
                <w:i/>
              </w:rPr>
            </w:pPr>
            <w:r w:rsidRPr="00397114">
              <w:rPr>
                <w:b/>
                <w:i/>
              </w:rPr>
              <w:t>NS</w:t>
            </w:r>
          </w:p>
        </w:tc>
        <w:tc>
          <w:tcPr>
            <w:tcW w:w="780" w:type="dxa"/>
          </w:tcPr>
          <w:p w14:paraId="450EE898" w14:textId="77777777" w:rsidR="006D126B" w:rsidRPr="00397114" w:rsidRDefault="006D126B" w:rsidP="00E96E93">
            <w:pPr>
              <w:jc w:val="center"/>
              <w:rPr>
                <w:b/>
                <w:i/>
              </w:rPr>
            </w:pPr>
            <w:r w:rsidRPr="00397114">
              <w:rPr>
                <w:b/>
                <w:i/>
              </w:rPr>
              <w:t>28</w:t>
            </w:r>
          </w:p>
        </w:tc>
        <w:tc>
          <w:tcPr>
            <w:tcW w:w="780" w:type="dxa"/>
          </w:tcPr>
          <w:p w14:paraId="67FDF7AB" w14:textId="77777777" w:rsidR="006D126B" w:rsidRPr="00397114" w:rsidRDefault="006D126B" w:rsidP="00E96E93">
            <w:pPr>
              <w:jc w:val="center"/>
              <w:rPr>
                <w:b/>
                <w:i/>
              </w:rPr>
            </w:pPr>
            <w:r w:rsidRPr="00397114">
              <w:rPr>
                <w:b/>
                <w:i/>
              </w:rPr>
              <w:t>22</w:t>
            </w:r>
          </w:p>
        </w:tc>
        <w:tc>
          <w:tcPr>
            <w:tcW w:w="780" w:type="dxa"/>
          </w:tcPr>
          <w:p w14:paraId="15133CE8" w14:textId="77777777" w:rsidR="006D126B" w:rsidRPr="00397114" w:rsidRDefault="006D126B" w:rsidP="00E96E93">
            <w:pPr>
              <w:jc w:val="center"/>
              <w:rPr>
                <w:b/>
                <w:i/>
              </w:rPr>
            </w:pPr>
            <w:r w:rsidRPr="00397114">
              <w:rPr>
                <w:b/>
                <w:i/>
              </w:rPr>
              <w:t>22A</w:t>
            </w:r>
          </w:p>
          <w:p w14:paraId="1E144555" w14:textId="77777777" w:rsidR="006D126B" w:rsidRPr="00397114" w:rsidRDefault="006D126B" w:rsidP="00E96E93">
            <w:pPr>
              <w:jc w:val="center"/>
              <w:rPr>
                <w:b/>
                <w:i/>
              </w:rPr>
            </w:pPr>
            <w:r w:rsidRPr="00397114">
              <w:rPr>
                <w:b/>
                <w:i/>
              </w:rPr>
              <w:t>NS</w:t>
            </w:r>
          </w:p>
        </w:tc>
        <w:tc>
          <w:tcPr>
            <w:tcW w:w="780" w:type="dxa"/>
          </w:tcPr>
          <w:p w14:paraId="0AB49870" w14:textId="77777777" w:rsidR="006D126B" w:rsidRPr="00397114" w:rsidRDefault="006D126B" w:rsidP="00E96E93">
            <w:pPr>
              <w:jc w:val="center"/>
              <w:rPr>
                <w:b/>
                <w:i/>
              </w:rPr>
            </w:pPr>
            <w:r w:rsidRPr="00397114">
              <w:rPr>
                <w:b/>
                <w:i/>
              </w:rPr>
              <w:t>22</w:t>
            </w:r>
          </w:p>
        </w:tc>
        <w:tc>
          <w:tcPr>
            <w:tcW w:w="781" w:type="dxa"/>
          </w:tcPr>
          <w:p w14:paraId="4D48A9E6" w14:textId="77777777" w:rsidR="006D126B" w:rsidRPr="00397114" w:rsidRDefault="006D126B" w:rsidP="00E96E93">
            <w:pPr>
              <w:jc w:val="center"/>
              <w:rPr>
                <w:b/>
                <w:i/>
              </w:rPr>
            </w:pPr>
            <w:r w:rsidRPr="00397114">
              <w:rPr>
                <w:b/>
                <w:i/>
              </w:rPr>
              <w:t>22B</w:t>
            </w:r>
          </w:p>
        </w:tc>
      </w:tr>
      <w:tr w:rsidR="006D126B" w14:paraId="1C26999B" w14:textId="77777777" w:rsidTr="00E96E93">
        <w:tc>
          <w:tcPr>
            <w:tcW w:w="2830" w:type="dxa"/>
          </w:tcPr>
          <w:p w14:paraId="6A9458D4" w14:textId="77777777" w:rsidR="006D126B" w:rsidRDefault="006D126B" w:rsidP="00E96E93">
            <w:r w:rsidRPr="00584C80">
              <w:t>Blackmore School</w:t>
            </w:r>
            <w:r>
              <w:tab/>
            </w:r>
            <w:r w:rsidRPr="00397114">
              <w:rPr>
                <w:b/>
                <w:i/>
              </w:rPr>
              <w:t>SCH</w:t>
            </w:r>
          </w:p>
        </w:tc>
        <w:tc>
          <w:tcPr>
            <w:tcW w:w="780" w:type="dxa"/>
          </w:tcPr>
          <w:p w14:paraId="5820A4A4" w14:textId="77777777" w:rsidR="006D126B" w:rsidRDefault="006D126B" w:rsidP="00E96E93">
            <w:pPr>
              <w:jc w:val="center"/>
            </w:pPr>
          </w:p>
        </w:tc>
        <w:tc>
          <w:tcPr>
            <w:tcW w:w="780" w:type="dxa"/>
          </w:tcPr>
          <w:p w14:paraId="7759096E" w14:textId="77777777" w:rsidR="006D126B" w:rsidRDefault="006D126B" w:rsidP="00E96E93">
            <w:pPr>
              <w:jc w:val="center"/>
            </w:pPr>
          </w:p>
        </w:tc>
        <w:tc>
          <w:tcPr>
            <w:tcW w:w="780" w:type="dxa"/>
          </w:tcPr>
          <w:p w14:paraId="2DCBC9B5" w14:textId="77777777" w:rsidR="006D126B" w:rsidRDefault="006D126B" w:rsidP="00E96E93">
            <w:pPr>
              <w:jc w:val="center"/>
            </w:pPr>
          </w:p>
        </w:tc>
        <w:tc>
          <w:tcPr>
            <w:tcW w:w="780" w:type="dxa"/>
          </w:tcPr>
          <w:p w14:paraId="7E05EB42" w14:textId="77777777" w:rsidR="006D126B" w:rsidRDefault="006D126B" w:rsidP="00E96E93">
            <w:pPr>
              <w:jc w:val="center"/>
            </w:pPr>
          </w:p>
        </w:tc>
        <w:tc>
          <w:tcPr>
            <w:tcW w:w="780" w:type="dxa"/>
          </w:tcPr>
          <w:p w14:paraId="441F4042" w14:textId="77777777" w:rsidR="006D126B" w:rsidRDefault="006D126B" w:rsidP="00E96E93">
            <w:pPr>
              <w:jc w:val="center"/>
            </w:pPr>
          </w:p>
        </w:tc>
        <w:tc>
          <w:tcPr>
            <w:tcW w:w="780" w:type="dxa"/>
          </w:tcPr>
          <w:p w14:paraId="7DF0F26C" w14:textId="77777777" w:rsidR="006D126B" w:rsidRDefault="006D126B" w:rsidP="00E96E93">
            <w:pPr>
              <w:jc w:val="center"/>
            </w:pPr>
          </w:p>
        </w:tc>
        <w:tc>
          <w:tcPr>
            <w:tcW w:w="780" w:type="dxa"/>
          </w:tcPr>
          <w:p w14:paraId="1F912042" w14:textId="77777777" w:rsidR="006D126B" w:rsidRDefault="006D126B" w:rsidP="00E96E93">
            <w:pPr>
              <w:jc w:val="center"/>
            </w:pPr>
          </w:p>
        </w:tc>
        <w:tc>
          <w:tcPr>
            <w:tcW w:w="781" w:type="dxa"/>
          </w:tcPr>
          <w:p w14:paraId="1D8F43BE" w14:textId="77777777" w:rsidR="006D126B" w:rsidRDefault="006D126B" w:rsidP="00E96E93">
            <w:pPr>
              <w:jc w:val="center"/>
            </w:pPr>
            <w:r>
              <w:t>1510</w:t>
            </w:r>
          </w:p>
        </w:tc>
      </w:tr>
      <w:tr w:rsidR="006D126B" w14:paraId="3E0E2285" w14:textId="77777777" w:rsidTr="00E96E93">
        <w:tc>
          <w:tcPr>
            <w:tcW w:w="2830" w:type="dxa"/>
          </w:tcPr>
          <w:p w14:paraId="0FDF9106" w14:textId="77777777" w:rsidR="006D126B" w:rsidRDefault="006D126B" w:rsidP="00E96E93">
            <w:r>
              <w:t>Blackmore Hospital</w:t>
            </w:r>
          </w:p>
        </w:tc>
        <w:tc>
          <w:tcPr>
            <w:tcW w:w="780" w:type="dxa"/>
          </w:tcPr>
          <w:p w14:paraId="0ECB521F" w14:textId="77777777" w:rsidR="006D126B" w:rsidRDefault="006D126B" w:rsidP="00E96E93">
            <w:pPr>
              <w:jc w:val="center"/>
            </w:pPr>
            <w:r>
              <w:t>0815</w:t>
            </w:r>
          </w:p>
        </w:tc>
        <w:tc>
          <w:tcPr>
            <w:tcW w:w="780" w:type="dxa"/>
          </w:tcPr>
          <w:p w14:paraId="291A38EB" w14:textId="77777777" w:rsidR="006D126B" w:rsidRDefault="006D126B" w:rsidP="00E96E93">
            <w:pPr>
              <w:jc w:val="center"/>
            </w:pPr>
            <w:r>
              <w:t>0915</w:t>
            </w:r>
          </w:p>
        </w:tc>
        <w:tc>
          <w:tcPr>
            <w:tcW w:w="780" w:type="dxa"/>
          </w:tcPr>
          <w:p w14:paraId="6E06580D" w14:textId="77777777" w:rsidR="006D126B" w:rsidRDefault="006D126B" w:rsidP="00E96E93">
            <w:pPr>
              <w:jc w:val="center"/>
            </w:pPr>
            <w:r>
              <w:t>1015</w:t>
            </w:r>
          </w:p>
        </w:tc>
        <w:tc>
          <w:tcPr>
            <w:tcW w:w="780" w:type="dxa"/>
          </w:tcPr>
          <w:p w14:paraId="046CCBE9" w14:textId="77777777" w:rsidR="006D126B" w:rsidRDefault="006D126B" w:rsidP="00E96E93">
            <w:pPr>
              <w:jc w:val="center"/>
            </w:pPr>
            <w:r>
              <w:t>1115</w:t>
            </w:r>
          </w:p>
        </w:tc>
        <w:tc>
          <w:tcPr>
            <w:tcW w:w="780" w:type="dxa"/>
          </w:tcPr>
          <w:p w14:paraId="5CD74D62" w14:textId="77777777" w:rsidR="006D126B" w:rsidRDefault="006D126B" w:rsidP="00E96E93">
            <w:pPr>
              <w:jc w:val="center"/>
            </w:pPr>
            <w:r>
              <w:t>1215</w:t>
            </w:r>
          </w:p>
        </w:tc>
        <w:tc>
          <w:tcPr>
            <w:tcW w:w="780" w:type="dxa"/>
          </w:tcPr>
          <w:p w14:paraId="4AC09B17" w14:textId="77777777" w:rsidR="006D126B" w:rsidRDefault="006D126B" w:rsidP="00E96E93">
            <w:pPr>
              <w:jc w:val="center"/>
            </w:pPr>
            <w:r>
              <w:t>1315</w:t>
            </w:r>
          </w:p>
        </w:tc>
        <w:tc>
          <w:tcPr>
            <w:tcW w:w="780" w:type="dxa"/>
          </w:tcPr>
          <w:p w14:paraId="5A0AB02C" w14:textId="77777777" w:rsidR="006D126B" w:rsidRDefault="006D126B" w:rsidP="00E96E93">
            <w:pPr>
              <w:jc w:val="center"/>
            </w:pPr>
            <w:r>
              <w:t>1415</w:t>
            </w:r>
          </w:p>
        </w:tc>
        <w:tc>
          <w:tcPr>
            <w:tcW w:w="781" w:type="dxa"/>
          </w:tcPr>
          <w:p w14:paraId="67157A9F" w14:textId="77777777" w:rsidR="006D126B" w:rsidRDefault="006D126B" w:rsidP="00E96E93">
            <w:pPr>
              <w:jc w:val="center"/>
            </w:pPr>
            <w:r>
              <w:t>1515</w:t>
            </w:r>
          </w:p>
        </w:tc>
      </w:tr>
      <w:tr w:rsidR="006D126B" w14:paraId="4EE853DD" w14:textId="77777777" w:rsidTr="00E96E93">
        <w:tc>
          <w:tcPr>
            <w:tcW w:w="2830" w:type="dxa"/>
          </w:tcPr>
          <w:p w14:paraId="3F4F0C5A" w14:textId="77777777" w:rsidR="006D126B" w:rsidRDefault="006D126B" w:rsidP="00E96E93">
            <w:r>
              <w:t>Blackmore Marketplace</w:t>
            </w:r>
          </w:p>
        </w:tc>
        <w:tc>
          <w:tcPr>
            <w:tcW w:w="780" w:type="dxa"/>
          </w:tcPr>
          <w:p w14:paraId="5699AFD6" w14:textId="77777777" w:rsidR="006D126B" w:rsidRDefault="006D126B" w:rsidP="00E96E93">
            <w:pPr>
              <w:jc w:val="center"/>
            </w:pPr>
            <w:r>
              <w:t>0820</w:t>
            </w:r>
          </w:p>
        </w:tc>
        <w:tc>
          <w:tcPr>
            <w:tcW w:w="780" w:type="dxa"/>
          </w:tcPr>
          <w:p w14:paraId="60FB8818" w14:textId="77777777" w:rsidR="006D126B" w:rsidRDefault="006D126B" w:rsidP="00E96E93">
            <w:pPr>
              <w:jc w:val="center"/>
            </w:pPr>
            <w:r>
              <w:t>0920</w:t>
            </w:r>
          </w:p>
        </w:tc>
        <w:tc>
          <w:tcPr>
            <w:tcW w:w="780" w:type="dxa"/>
          </w:tcPr>
          <w:p w14:paraId="2CA0FB61" w14:textId="77777777" w:rsidR="006D126B" w:rsidRDefault="006D126B" w:rsidP="00E96E93">
            <w:pPr>
              <w:jc w:val="center"/>
            </w:pPr>
            <w:r>
              <w:t>1020</w:t>
            </w:r>
          </w:p>
        </w:tc>
        <w:tc>
          <w:tcPr>
            <w:tcW w:w="780" w:type="dxa"/>
          </w:tcPr>
          <w:p w14:paraId="36D878FA" w14:textId="77777777" w:rsidR="006D126B" w:rsidRDefault="006D126B" w:rsidP="00E96E93">
            <w:pPr>
              <w:jc w:val="center"/>
            </w:pPr>
            <w:r>
              <w:t>-----</w:t>
            </w:r>
          </w:p>
        </w:tc>
        <w:tc>
          <w:tcPr>
            <w:tcW w:w="780" w:type="dxa"/>
          </w:tcPr>
          <w:p w14:paraId="29A5E643" w14:textId="77777777" w:rsidR="006D126B" w:rsidRDefault="006D126B" w:rsidP="00E96E93">
            <w:pPr>
              <w:jc w:val="center"/>
            </w:pPr>
            <w:r>
              <w:t>1220</w:t>
            </w:r>
          </w:p>
        </w:tc>
        <w:tc>
          <w:tcPr>
            <w:tcW w:w="780" w:type="dxa"/>
          </w:tcPr>
          <w:p w14:paraId="5C7F7134" w14:textId="77777777" w:rsidR="006D126B" w:rsidRDefault="006D126B" w:rsidP="00E96E93">
            <w:pPr>
              <w:jc w:val="center"/>
            </w:pPr>
            <w:r>
              <w:t>1320</w:t>
            </w:r>
          </w:p>
        </w:tc>
        <w:tc>
          <w:tcPr>
            <w:tcW w:w="780" w:type="dxa"/>
          </w:tcPr>
          <w:p w14:paraId="2026C211" w14:textId="77777777" w:rsidR="006D126B" w:rsidRDefault="006D126B" w:rsidP="00E96E93">
            <w:pPr>
              <w:jc w:val="center"/>
            </w:pPr>
            <w:r>
              <w:t>-----</w:t>
            </w:r>
          </w:p>
        </w:tc>
        <w:tc>
          <w:tcPr>
            <w:tcW w:w="781" w:type="dxa"/>
          </w:tcPr>
          <w:p w14:paraId="09EFC86B" w14:textId="77777777" w:rsidR="006D126B" w:rsidRDefault="006D126B" w:rsidP="00E96E93">
            <w:pPr>
              <w:jc w:val="center"/>
            </w:pPr>
            <w:r>
              <w:t>1520</w:t>
            </w:r>
          </w:p>
        </w:tc>
      </w:tr>
      <w:tr w:rsidR="006D126B" w14:paraId="0B991DCA" w14:textId="77777777" w:rsidTr="00E96E93">
        <w:tc>
          <w:tcPr>
            <w:tcW w:w="2830" w:type="dxa"/>
          </w:tcPr>
          <w:p w14:paraId="41E61875" w14:textId="77777777" w:rsidR="006D126B" w:rsidRDefault="006D126B" w:rsidP="00E96E93">
            <w:proofErr w:type="spellStart"/>
            <w:r>
              <w:t>Grinsley</w:t>
            </w:r>
            <w:proofErr w:type="spellEnd"/>
            <w:r>
              <w:t xml:space="preserve"> Church</w:t>
            </w:r>
          </w:p>
        </w:tc>
        <w:tc>
          <w:tcPr>
            <w:tcW w:w="780" w:type="dxa"/>
          </w:tcPr>
          <w:p w14:paraId="33450BCF" w14:textId="77777777" w:rsidR="006D126B" w:rsidRDefault="006D126B" w:rsidP="00E96E93">
            <w:pPr>
              <w:jc w:val="center"/>
            </w:pPr>
            <w:r>
              <w:t>0840</w:t>
            </w:r>
          </w:p>
        </w:tc>
        <w:tc>
          <w:tcPr>
            <w:tcW w:w="780" w:type="dxa"/>
          </w:tcPr>
          <w:p w14:paraId="7AE2CCBA" w14:textId="77777777" w:rsidR="006D126B" w:rsidRDefault="006D126B" w:rsidP="00E96E93">
            <w:pPr>
              <w:jc w:val="center"/>
            </w:pPr>
            <w:r>
              <w:t>0940</w:t>
            </w:r>
          </w:p>
        </w:tc>
        <w:tc>
          <w:tcPr>
            <w:tcW w:w="780" w:type="dxa"/>
          </w:tcPr>
          <w:p w14:paraId="69D4F52D" w14:textId="77777777" w:rsidR="006D126B" w:rsidRDefault="006D126B" w:rsidP="00E96E93">
            <w:pPr>
              <w:jc w:val="center"/>
            </w:pPr>
            <w:r>
              <w:t>1040</w:t>
            </w:r>
          </w:p>
        </w:tc>
        <w:tc>
          <w:tcPr>
            <w:tcW w:w="780" w:type="dxa"/>
          </w:tcPr>
          <w:p w14:paraId="29CEB80F" w14:textId="77777777" w:rsidR="006D126B" w:rsidRDefault="006D126B" w:rsidP="00E96E93">
            <w:pPr>
              <w:jc w:val="center"/>
            </w:pPr>
            <w:r>
              <w:t>1135</w:t>
            </w:r>
          </w:p>
        </w:tc>
        <w:tc>
          <w:tcPr>
            <w:tcW w:w="780" w:type="dxa"/>
          </w:tcPr>
          <w:p w14:paraId="7A77E2D3" w14:textId="77777777" w:rsidR="006D126B" w:rsidRDefault="006D126B" w:rsidP="00E96E93">
            <w:pPr>
              <w:jc w:val="center"/>
            </w:pPr>
            <w:r>
              <w:t>1240</w:t>
            </w:r>
          </w:p>
        </w:tc>
        <w:tc>
          <w:tcPr>
            <w:tcW w:w="780" w:type="dxa"/>
          </w:tcPr>
          <w:p w14:paraId="6445AE83" w14:textId="77777777" w:rsidR="006D126B" w:rsidRDefault="006D126B" w:rsidP="00E96E93">
            <w:pPr>
              <w:jc w:val="center"/>
            </w:pPr>
            <w:r>
              <w:t>1340</w:t>
            </w:r>
          </w:p>
        </w:tc>
        <w:tc>
          <w:tcPr>
            <w:tcW w:w="780" w:type="dxa"/>
          </w:tcPr>
          <w:p w14:paraId="6044CD27" w14:textId="77777777" w:rsidR="006D126B" w:rsidRDefault="006D126B" w:rsidP="00E96E93">
            <w:pPr>
              <w:jc w:val="center"/>
            </w:pPr>
            <w:r>
              <w:t>1435</w:t>
            </w:r>
          </w:p>
        </w:tc>
        <w:tc>
          <w:tcPr>
            <w:tcW w:w="781" w:type="dxa"/>
          </w:tcPr>
          <w:p w14:paraId="4A7F2AC8" w14:textId="77777777" w:rsidR="006D126B" w:rsidRDefault="006D126B" w:rsidP="00E96E93">
            <w:pPr>
              <w:jc w:val="center"/>
            </w:pPr>
            <w:r>
              <w:t>1540</w:t>
            </w:r>
          </w:p>
        </w:tc>
      </w:tr>
      <w:tr w:rsidR="006D126B" w14:paraId="5E2B3C8F" w14:textId="77777777" w:rsidTr="00E96E93">
        <w:tc>
          <w:tcPr>
            <w:tcW w:w="2830" w:type="dxa"/>
          </w:tcPr>
          <w:p w14:paraId="0C188DC7" w14:textId="77777777" w:rsidR="006D126B" w:rsidRDefault="006D126B" w:rsidP="00E96E93">
            <w:proofErr w:type="spellStart"/>
            <w:r>
              <w:t>Grinsley</w:t>
            </w:r>
            <w:proofErr w:type="spellEnd"/>
            <w:r>
              <w:t xml:space="preserve"> Pub</w:t>
            </w:r>
          </w:p>
        </w:tc>
        <w:tc>
          <w:tcPr>
            <w:tcW w:w="780" w:type="dxa"/>
          </w:tcPr>
          <w:p w14:paraId="2503B208" w14:textId="77777777" w:rsidR="006D126B" w:rsidRDefault="006D126B" w:rsidP="00E96E93">
            <w:pPr>
              <w:jc w:val="center"/>
            </w:pPr>
            <w:r>
              <w:t>0845</w:t>
            </w:r>
          </w:p>
        </w:tc>
        <w:tc>
          <w:tcPr>
            <w:tcW w:w="780" w:type="dxa"/>
          </w:tcPr>
          <w:p w14:paraId="19D1B33A" w14:textId="77777777" w:rsidR="006D126B" w:rsidRDefault="006D126B" w:rsidP="00E96E93">
            <w:pPr>
              <w:jc w:val="center"/>
            </w:pPr>
            <w:r>
              <w:t>0945</w:t>
            </w:r>
          </w:p>
        </w:tc>
        <w:tc>
          <w:tcPr>
            <w:tcW w:w="780" w:type="dxa"/>
          </w:tcPr>
          <w:p w14:paraId="1CD57524" w14:textId="77777777" w:rsidR="006D126B" w:rsidRDefault="006D126B" w:rsidP="00E96E93">
            <w:pPr>
              <w:jc w:val="center"/>
            </w:pPr>
            <w:r>
              <w:t>1045</w:t>
            </w:r>
          </w:p>
        </w:tc>
        <w:tc>
          <w:tcPr>
            <w:tcW w:w="780" w:type="dxa"/>
          </w:tcPr>
          <w:p w14:paraId="43FB9AFA" w14:textId="77777777" w:rsidR="006D126B" w:rsidRDefault="006D126B" w:rsidP="00E96E93">
            <w:pPr>
              <w:jc w:val="center"/>
            </w:pPr>
            <w:r>
              <w:t>1140</w:t>
            </w:r>
          </w:p>
        </w:tc>
        <w:tc>
          <w:tcPr>
            <w:tcW w:w="780" w:type="dxa"/>
          </w:tcPr>
          <w:p w14:paraId="26754BCD" w14:textId="77777777" w:rsidR="006D126B" w:rsidRDefault="006D126B" w:rsidP="00E96E93">
            <w:pPr>
              <w:jc w:val="center"/>
            </w:pPr>
            <w:r>
              <w:t>1245</w:t>
            </w:r>
          </w:p>
        </w:tc>
        <w:tc>
          <w:tcPr>
            <w:tcW w:w="780" w:type="dxa"/>
          </w:tcPr>
          <w:p w14:paraId="7CE9CF49" w14:textId="77777777" w:rsidR="006D126B" w:rsidRDefault="006D126B" w:rsidP="00E96E93">
            <w:pPr>
              <w:jc w:val="center"/>
            </w:pPr>
            <w:r>
              <w:t>1345</w:t>
            </w:r>
          </w:p>
        </w:tc>
        <w:tc>
          <w:tcPr>
            <w:tcW w:w="780" w:type="dxa"/>
          </w:tcPr>
          <w:p w14:paraId="30C21F3A" w14:textId="77777777" w:rsidR="006D126B" w:rsidRDefault="006D126B" w:rsidP="00E96E93">
            <w:pPr>
              <w:jc w:val="center"/>
            </w:pPr>
            <w:r>
              <w:t>1440</w:t>
            </w:r>
          </w:p>
        </w:tc>
        <w:tc>
          <w:tcPr>
            <w:tcW w:w="781" w:type="dxa"/>
          </w:tcPr>
          <w:p w14:paraId="2234C9B7" w14:textId="77777777" w:rsidR="006D126B" w:rsidRDefault="006D126B" w:rsidP="00E96E93">
            <w:pPr>
              <w:jc w:val="center"/>
            </w:pPr>
            <w:r>
              <w:t>1545</w:t>
            </w:r>
          </w:p>
        </w:tc>
      </w:tr>
      <w:tr w:rsidR="006D126B" w14:paraId="41164700" w14:textId="77777777" w:rsidTr="00E96E93">
        <w:tc>
          <w:tcPr>
            <w:tcW w:w="2830" w:type="dxa"/>
          </w:tcPr>
          <w:p w14:paraId="3BBF13F0" w14:textId="77777777" w:rsidR="006D126B" w:rsidRDefault="006D126B" w:rsidP="00E96E93">
            <w:proofErr w:type="spellStart"/>
            <w:r>
              <w:t>Boxley</w:t>
            </w:r>
            <w:proofErr w:type="spellEnd"/>
          </w:p>
        </w:tc>
        <w:tc>
          <w:tcPr>
            <w:tcW w:w="780" w:type="dxa"/>
          </w:tcPr>
          <w:p w14:paraId="2C6CBDCC" w14:textId="77777777" w:rsidR="006D126B" w:rsidRDefault="006D126B" w:rsidP="00E96E93">
            <w:pPr>
              <w:jc w:val="center"/>
            </w:pPr>
            <w:r>
              <w:t>0900</w:t>
            </w:r>
          </w:p>
        </w:tc>
        <w:tc>
          <w:tcPr>
            <w:tcW w:w="780" w:type="dxa"/>
          </w:tcPr>
          <w:p w14:paraId="62BA0C41" w14:textId="77777777" w:rsidR="006D126B" w:rsidRDefault="006D126B" w:rsidP="00E96E93">
            <w:pPr>
              <w:jc w:val="center"/>
            </w:pPr>
            <w:r>
              <w:t>1000</w:t>
            </w:r>
          </w:p>
        </w:tc>
        <w:tc>
          <w:tcPr>
            <w:tcW w:w="780" w:type="dxa"/>
          </w:tcPr>
          <w:p w14:paraId="16750EF4" w14:textId="77777777" w:rsidR="006D126B" w:rsidRDefault="006D126B" w:rsidP="00E96E93">
            <w:pPr>
              <w:jc w:val="center"/>
            </w:pPr>
            <w:r>
              <w:t>1100</w:t>
            </w:r>
          </w:p>
        </w:tc>
        <w:tc>
          <w:tcPr>
            <w:tcW w:w="780" w:type="dxa"/>
          </w:tcPr>
          <w:p w14:paraId="23CB6B5A" w14:textId="77777777" w:rsidR="006D126B" w:rsidRDefault="006D126B" w:rsidP="00E96E93">
            <w:pPr>
              <w:jc w:val="center"/>
            </w:pPr>
            <w:r>
              <w:t>1155</w:t>
            </w:r>
          </w:p>
        </w:tc>
        <w:tc>
          <w:tcPr>
            <w:tcW w:w="780" w:type="dxa"/>
          </w:tcPr>
          <w:p w14:paraId="4DE224D3" w14:textId="77777777" w:rsidR="006D126B" w:rsidRDefault="006D126B" w:rsidP="00E96E93">
            <w:pPr>
              <w:jc w:val="center"/>
            </w:pPr>
            <w:r>
              <w:t>1300</w:t>
            </w:r>
          </w:p>
        </w:tc>
        <w:tc>
          <w:tcPr>
            <w:tcW w:w="780" w:type="dxa"/>
          </w:tcPr>
          <w:p w14:paraId="77AB9747" w14:textId="77777777" w:rsidR="006D126B" w:rsidRDefault="006D126B" w:rsidP="00E96E93">
            <w:pPr>
              <w:jc w:val="center"/>
            </w:pPr>
            <w:r>
              <w:t>1400</w:t>
            </w:r>
          </w:p>
        </w:tc>
        <w:tc>
          <w:tcPr>
            <w:tcW w:w="780" w:type="dxa"/>
          </w:tcPr>
          <w:p w14:paraId="0CD77CD3" w14:textId="77777777" w:rsidR="006D126B" w:rsidRDefault="006D126B" w:rsidP="00E96E93">
            <w:pPr>
              <w:jc w:val="center"/>
            </w:pPr>
            <w:r>
              <w:t>1455</w:t>
            </w:r>
          </w:p>
        </w:tc>
        <w:tc>
          <w:tcPr>
            <w:tcW w:w="781" w:type="dxa"/>
          </w:tcPr>
          <w:p w14:paraId="41DC7236" w14:textId="77777777" w:rsidR="006D126B" w:rsidRDefault="006D126B" w:rsidP="00E96E93">
            <w:pPr>
              <w:jc w:val="center"/>
            </w:pPr>
            <w:r>
              <w:t>1600</w:t>
            </w:r>
          </w:p>
        </w:tc>
      </w:tr>
      <w:tr w:rsidR="006D126B" w14:paraId="7B2177F5" w14:textId="77777777" w:rsidTr="00E96E93">
        <w:tc>
          <w:tcPr>
            <w:tcW w:w="2830" w:type="dxa"/>
          </w:tcPr>
          <w:p w14:paraId="0EAEAC7C" w14:textId="77777777" w:rsidR="006D126B" w:rsidRDefault="006D126B" w:rsidP="00E96E93">
            <w:proofErr w:type="spellStart"/>
            <w:r>
              <w:t>Crostham</w:t>
            </w:r>
            <w:proofErr w:type="spellEnd"/>
          </w:p>
        </w:tc>
        <w:tc>
          <w:tcPr>
            <w:tcW w:w="780" w:type="dxa"/>
          </w:tcPr>
          <w:p w14:paraId="5E1BD096" w14:textId="77777777" w:rsidR="006D126B" w:rsidRDefault="006D126B" w:rsidP="00E96E93">
            <w:pPr>
              <w:jc w:val="center"/>
            </w:pPr>
            <w:r>
              <w:t>0915</w:t>
            </w:r>
          </w:p>
        </w:tc>
        <w:tc>
          <w:tcPr>
            <w:tcW w:w="780" w:type="dxa"/>
          </w:tcPr>
          <w:p w14:paraId="6C1DE587" w14:textId="77777777" w:rsidR="006D126B" w:rsidRDefault="006D126B" w:rsidP="00E96E93">
            <w:pPr>
              <w:jc w:val="center"/>
            </w:pPr>
            <w:r>
              <w:t>1015</w:t>
            </w:r>
          </w:p>
        </w:tc>
        <w:tc>
          <w:tcPr>
            <w:tcW w:w="780" w:type="dxa"/>
          </w:tcPr>
          <w:p w14:paraId="51FB607B" w14:textId="77777777" w:rsidR="006D126B" w:rsidRDefault="006D126B" w:rsidP="00E96E93">
            <w:pPr>
              <w:jc w:val="center"/>
            </w:pPr>
            <w:r>
              <w:t>1115</w:t>
            </w:r>
          </w:p>
        </w:tc>
        <w:tc>
          <w:tcPr>
            <w:tcW w:w="780" w:type="dxa"/>
          </w:tcPr>
          <w:p w14:paraId="33B13303" w14:textId="77777777" w:rsidR="006D126B" w:rsidRDefault="006D126B" w:rsidP="00E96E93">
            <w:pPr>
              <w:jc w:val="center"/>
            </w:pPr>
            <w:r>
              <w:t>1210</w:t>
            </w:r>
          </w:p>
        </w:tc>
        <w:tc>
          <w:tcPr>
            <w:tcW w:w="780" w:type="dxa"/>
          </w:tcPr>
          <w:p w14:paraId="2FFEDC3F" w14:textId="77777777" w:rsidR="006D126B" w:rsidRDefault="006D126B" w:rsidP="00E96E93">
            <w:pPr>
              <w:jc w:val="center"/>
            </w:pPr>
            <w:r>
              <w:t>1315</w:t>
            </w:r>
          </w:p>
        </w:tc>
        <w:tc>
          <w:tcPr>
            <w:tcW w:w="780" w:type="dxa"/>
          </w:tcPr>
          <w:p w14:paraId="5F5434C7" w14:textId="77777777" w:rsidR="006D126B" w:rsidRDefault="006D126B" w:rsidP="00E96E93">
            <w:pPr>
              <w:jc w:val="center"/>
            </w:pPr>
            <w:r>
              <w:t>1415</w:t>
            </w:r>
          </w:p>
        </w:tc>
        <w:tc>
          <w:tcPr>
            <w:tcW w:w="780" w:type="dxa"/>
          </w:tcPr>
          <w:p w14:paraId="3C79929B" w14:textId="77777777" w:rsidR="006D126B" w:rsidRDefault="006D126B" w:rsidP="00E96E93">
            <w:pPr>
              <w:jc w:val="center"/>
            </w:pPr>
            <w:r>
              <w:t>1510</w:t>
            </w:r>
          </w:p>
        </w:tc>
        <w:tc>
          <w:tcPr>
            <w:tcW w:w="781" w:type="dxa"/>
          </w:tcPr>
          <w:p w14:paraId="1EFA15C2" w14:textId="77777777" w:rsidR="006D126B" w:rsidRDefault="006D126B" w:rsidP="00E96E93">
            <w:pPr>
              <w:jc w:val="center"/>
            </w:pPr>
            <w:r>
              <w:t>1615</w:t>
            </w:r>
          </w:p>
        </w:tc>
      </w:tr>
      <w:tr w:rsidR="006D126B" w14:paraId="79D4F341" w14:textId="77777777" w:rsidTr="00E96E93">
        <w:tc>
          <w:tcPr>
            <w:tcW w:w="2830" w:type="dxa"/>
          </w:tcPr>
          <w:p w14:paraId="4E03F2F4" w14:textId="77777777" w:rsidR="006D126B" w:rsidRDefault="006D126B" w:rsidP="00E96E93">
            <w:proofErr w:type="spellStart"/>
            <w:r>
              <w:t>Donnerton</w:t>
            </w:r>
            <w:proofErr w:type="spellEnd"/>
          </w:p>
        </w:tc>
        <w:tc>
          <w:tcPr>
            <w:tcW w:w="780" w:type="dxa"/>
          </w:tcPr>
          <w:p w14:paraId="088C6BB6" w14:textId="77777777" w:rsidR="006D126B" w:rsidRDefault="006D126B" w:rsidP="00E96E93">
            <w:pPr>
              <w:jc w:val="center"/>
            </w:pPr>
            <w:r>
              <w:t>0940</w:t>
            </w:r>
          </w:p>
        </w:tc>
        <w:tc>
          <w:tcPr>
            <w:tcW w:w="780" w:type="dxa"/>
          </w:tcPr>
          <w:p w14:paraId="0E0CDC45" w14:textId="77777777" w:rsidR="006D126B" w:rsidRDefault="006D126B" w:rsidP="00E96E93">
            <w:pPr>
              <w:jc w:val="center"/>
            </w:pPr>
            <w:r>
              <w:t>1040</w:t>
            </w:r>
          </w:p>
        </w:tc>
        <w:tc>
          <w:tcPr>
            <w:tcW w:w="780" w:type="dxa"/>
          </w:tcPr>
          <w:p w14:paraId="1E6AEA8E" w14:textId="77777777" w:rsidR="006D126B" w:rsidRDefault="006D126B" w:rsidP="00E96E93">
            <w:pPr>
              <w:jc w:val="center"/>
            </w:pPr>
            <w:r>
              <w:t>1140</w:t>
            </w:r>
          </w:p>
        </w:tc>
        <w:tc>
          <w:tcPr>
            <w:tcW w:w="780" w:type="dxa"/>
          </w:tcPr>
          <w:p w14:paraId="06B518DD" w14:textId="77777777" w:rsidR="006D126B" w:rsidRDefault="006D126B" w:rsidP="00E96E93">
            <w:pPr>
              <w:jc w:val="center"/>
            </w:pPr>
            <w:r>
              <w:t>1235</w:t>
            </w:r>
          </w:p>
        </w:tc>
        <w:tc>
          <w:tcPr>
            <w:tcW w:w="780" w:type="dxa"/>
          </w:tcPr>
          <w:p w14:paraId="6C879081" w14:textId="77777777" w:rsidR="006D126B" w:rsidRDefault="006D126B" w:rsidP="00E96E93">
            <w:pPr>
              <w:jc w:val="center"/>
            </w:pPr>
            <w:r>
              <w:t>1340</w:t>
            </w:r>
          </w:p>
        </w:tc>
        <w:tc>
          <w:tcPr>
            <w:tcW w:w="780" w:type="dxa"/>
          </w:tcPr>
          <w:p w14:paraId="27BF83E0" w14:textId="77777777" w:rsidR="006D126B" w:rsidRDefault="006D126B" w:rsidP="00E96E93">
            <w:pPr>
              <w:jc w:val="center"/>
            </w:pPr>
            <w:r>
              <w:t>1440</w:t>
            </w:r>
          </w:p>
        </w:tc>
        <w:tc>
          <w:tcPr>
            <w:tcW w:w="780" w:type="dxa"/>
          </w:tcPr>
          <w:p w14:paraId="7932E823" w14:textId="77777777" w:rsidR="006D126B" w:rsidRDefault="006D126B" w:rsidP="00E96E93">
            <w:pPr>
              <w:jc w:val="center"/>
            </w:pPr>
            <w:r>
              <w:t>1535</w:t>
            </w:r>
          </w:p>
        </w:tc>
        <w:tc>
          <w:tcPr>
            <w:tcW w:w="781" w:type="dxa"/>
          </w:tcPr>
          <w:p w14:paraId="310076A9" w14:textId="77777777" w:rsidR="006D126B" w:rsidRDefault="006D126B" w:rsidP="00E96E93">
            <w:pPr>
              <w:jc w:val="center"/>
            </w:pPr>
            <w:r>
              <w:t>1640</w:t>
            </w:r>
          </w:p>
        </w:tc>
      </w:tr>
      <w:tr w:rsidR="006D126B" w14:paraId="1B32D2B5" w14:textId="77777777" w:rsidTr="00E96E93">
        <w:tc>
          <w:tcPr>
            <w:tcW w:w="9071" w:type="dxa"/>
            <w:gridSpan w:val="9"/>
          </w:tcPr>
          <w:p w14:paraId="7984F7DA" w14:textId="77777777" w:rsidR="006D126B" w:rsidRDefault="006D126B" w:rsidP="00E96E93">
            <w:r>
              <w:t>Code:</w:t>
            </w:r>
          </w:p>
          <w:p w14:paraId="7D254E1E" w14:textId="77777777" w:rsidR="006D126B" w:rsidRDefault="006D126B" w:rsidP="00E96E93">
            <w:r>
              <w:rPr>
                <w:b/>
                <w:i/>
              </w:rPr>
              <w:tab/>
            </w:r>
            <w:r w:rsidRPr="00397114">
              <w:rPr>
                <w:b/>
                <w:i/>
              </w:rPr>
              <w:t>SCH</w:t>
            </w:r>
            <w:r>
              <w:t xml:space="preserve"> only on school days, </w:t>
            </w:r>
            <w:r w:rsidRPr="00397114">
              <w:rPr>
                <w:b/>
                <w:i/>
              </w:rPr>
              <w:t>NS</w:t>
            </w:r>
            <w:r>
              <w:t xml:space="preserve"> not on Saturdays</w:t>
            </w:r>
          </w:p>
        </w:tc>
      </w:tr>
    </w:tbl>
    <w:p w14:paraId="07CA1C56" w14:textId="77777777" w:rsidR="006D126B" w:rsidRDefault="006D126B" w:rsidP="006D126B"/>
    <w:p w14:paraId="75D21882" w14:textId="1E6FD771" w:rsidR="006D126B" w:rsidRDefault="006D126B" w:rsidP="006D126B">
      <w:pPr>
        <w:pStyle w:val="Numberedlist"/>
        <w:numPr>
          <w:ilvl w:val="0"/>
          <w:numId w:val="37"/>
        </w:numPr>
      </w:pPr>
      <w:r>
        <w:t>What time does the bus pick up from Blackmore School?</w:t>
      </w:r>
    </w:p>
    <w:p w14:paraId="4B71B062" w14:textId="5EB598B8" w:rsidR="006D126B" w:rsidRDefault="006D126B" w:rsidP="006D126B">
      <w:pPr>
        <w:pStyle w:val="Numberedlist"/>
        <w:tabs>
          <w:tab w:val="clear" w:pos="652"/>
          <w:tab w:val="num" w:pos="397"/>
        </w:tabs>
        <w:ind w:left="397" w:hanging="397"/>
      </w:pPr>
      <w:r>
        <w:t xml:space="preserve">I want to be in </w:t>
      </w:r>
      <w:proofErr w:type="spellStart"/>
      <w:r>
        <w:t>Boxley</w:t>
      </w:r>
      <w:proofErr w:type="spellEnd"/>
      <w:r>
        <w:t xml:space="preserve"> by 3 pm. Which bus should I catch from Blackmore Hospital?</w:t>
      </w:r>
    </w:p>
    <w:p w14:paraId="06908B40" w14:textId="12A0EF74" w:rsidR="006D126B" w:rsidRDefault="006D126B" w:rsidP="006D126B">
      <w:pPr>
        <w:pStyle w:val="Numberedlist"/>
        <w:tabs>
          <w:tab w:val="clear" w:pos="652"/>
          <w:tab w:val="num" w:pos="397"/>
        </w:tabs>
        <w:ind w:left="397" w:hanging="397"/>
      </w:pPr>
      <w:r>
        <w:t xml:space="preserve">I arrive in </w:t>
      </w:r>
      <w:proofErr w:type="spellStart"/>
      <w:r>
        <w:t>Crostham</w:t>
      </w:r>
      <w:proofErr w:type="spellEnd"/>
      <w:r>
        <w:t xml:space="preserve"> at 11:15. Which bus did I get from Blackmore Marketplace?</w:t>
      </w:r>
    </w:p>
    <w:p w14:paraId="5600433B" w14:textId="5FCE10AE" w:rsidR="006D126B" w:rsidRDefault="006D126B" w:rsidP="006D126B">
      <w:pPr>
        <w:pStyle w:val="Numberedlist"/>
        <w:tabs>
          <w:tab w:val="clear" w:pos="652"/>
          <w:tab w:val="num" w:pos="397"/>
        </w:tabs>
        <w:ind w:left="397" w:hanging="397"/>
      </w:pPr>
      <w:r>
        <w:t xml:space="preserve">I want to catch a bus from </w:t>
      </w:r>
      <w:proofErr w:type="spellStart"/>
      <w:r>
        <w:t>Donnerton</w:t>
      </w:r>
      <w:proofErr w:type="spellEnd"/>
      <w:r>
        <w:t xml:space="preserve"> Bus Station at 12:55. What time(s) could I get on the bus at </w:t>
      </w:r>
      <w:proofErr w:type="spellStart"/>
      <w:r>
        <w:t>Grinsley</w:t>
      </w:r>
      <w:proofErr w:type="spellEnd"/>
      <w:r>
        <w:t>?</w:t>
      </w:r>
    </w:p>
    <w:p w14:paraId="600F69E9" w14:textId="5CF1E710" w:rsidR="006D126B" w:rsidRDefault="006D126B" w:rsidP="006D126B">
      <w:pPr>
        <w:pStyle w:val="Numberedlist"/>
        <w:tabs>
          <w:tab w:val="clear" w:pos="652"/>
          <w:tab w:val="num" w:pos="397"/>
        </w:tabs>
        <w:ind w:left="397" w:hanging="397"/>
      </w:pPr>
      <w:r>
        <w:t>Which bus stop does the 14:15 bus from Blackmore Hospital not stop at?</w:t>
      </w:r>
    </w:p>
    <w:p w14:paraId="365E09A7" w14:textId="586F6143" w:rsidR="006D126B" w:rsidRDefault="006D126B" w:rsidP="006D126B">
      <w:pPr>
        <w:pStyle w:val="Numberedlist"/>
        <w:tabs>
          <w:tab w:val="clear" w:pos="652"/>
          <w:tab w:val="num" w:pos="397"/>
        </w:tabs>
        <w:ind w:left="397" w:hanging="397"/>
      </w:pPr>
      <w:r>
        <w:t xml:space="preserve">What time does the 09:40 bus from </w:t>
      </w:r>
      <w:proofErr w:type="spellStart"/>
      <w:r>
        <w:t>Grinsley</w:t>
      </w:r>
      <w:proofErr w:type="spellEnd"/>
      <w:r>
        <w:t xml:space="preserve"> get to </w:t>
      </w:r>
      <w:proofErr w:type="spellStart"/>
      <w:r>
        <w:t>Crostham</w:t>
      </w:r>
      <w:proofErr w:type="spellEnd"/>
      <w:r>
        <w:t>?</w:t>
      </w:r>
    </w:p>
    <w:p w14:paraId="6669AE44" w14:textId="7C14DA44" w:rsidR="006D126B" w:rsidRDefault="006D126B" w:rsidP="006D126B">
      <w:pPr>
        <w:pStyle w:val="Numberedlist"/>
        <w:tabs>
          <w:tab w:val="clear" w:pos="652"/>
          <w:tab w:val="num" w:pos="397"/>
        </w:tabs>
        <w:ind w:left="397" w:hanging="397"/>
      </w:pPr>
      <w:r>
        <w:t xml:space="preserve">How long is the journey from Blackmore Hospital to </w:t>
      </w:r>
      <w:proofErr w:type="spellStart"/>
      <w:r>
        <w:t>Crostham</w:t>
      </w:r>
      <w:proofErr w:type="spellEnd"/>
      <w:r>
        <w:t xml:space="preserve"> when the bus stops at all stops?</w:t>
      </w:r>
    </w:p>
    <w:p w14:paraId="7F4F46D5" w14:textId="77777777" w:rsidR="006D126B" w:rsidRDefault="006D126B" w:rsidP="006D126B">
      <w:pPr>
        <w:pStyle w:val="Numberedlist"/>
        <w:tabs>
          <w:tab w:val="clear" w:pos="652"/>
          <w:tab w:val="num" w:pos="397"/>
        </w:tabs>
        <w:ind w:left="397" w:hanging="397"/>
      </w:pPr>
      <w:r>
        <w:t xml:space="preserve">I’m meeting a friend in </w:t>
      </w:r>
      <w:proofErr w:type="spellStart"/>
      <w:r>
        <w:t>Boxley</w:t>
      </w:r>
      <w:proofErr w:type="spellEnd"/>
      <w:r>
        <w:t xml:space="preserve"> at 2:30 pm. Which bus could I get from </w:t>
      </w:r>
      <w:proofErr w:type="spellStart"/>
      <w:r>
        <w:t>Grinsley</w:t>
      </w:r>
      <w:proofErr w:type="spellEnd"/>
      <w:r>
        <w:t>?</w:t>
      </w:r>
    </w:p>
    <w:p w14:paraId="5AF5799A" w14:textId="0F3AFB8A" w:rsidR="00493120" w:rsidRPr="007359B1" w:rsidRDefault="00493120" w:rsidP="007359B1"/>
    <w:sectPr w:rsidR="00493120" w:rsidRPr="007359B1" w:rsidSect="008E525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851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8B2FE7" w14:textId="77777777" w:rsidR="0037704E" w:rsidRDefault="0037704E">
      <w:r>
        <w:separator/>
      </w:r>
    </w:p>
    <w:p w14:paraId="3AB963CC" w14:textId="77777777" w:rsidR="0037704E" w:rsidRDefault="0037704E"/>
  </w:endnote>
  <w:endnote w:type="continuationSeparator" w:id="0">
    <w:p w14:paraId="3EAAA20D" w14:textId="77777777" w:rsidR="0037704E" w:rsidRDefault="0037704E">
      <w:r>
        <w:continuationSeparator/>
      </w:r>
    </w:p>
    <w:p w14:paraId="33179807" w14:textId="77777777" w:rsidR="0037704E" w:rsidRDefault="003770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0035A4CE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2</w:t>
    </w:r>
    <w:r w:rsidRPr="002810D3">
      <w:fldChar w:fldCharType="end"/>
    </w:r>
    <w:r w:rsidRPr="002810D3">
      <w:tab/>
    </w:r>
    <w:r w:rsidR="008E525E">
      <w:t xml:space="preserve">TV Schedule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254A5204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621AB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872872" w14:textId="77777777" w:rsidR="0037704E" w:rsidRDefault="0037704E">
      <w:r>
        <w:separator/>
      </w:r>
    </w:p>
    <w:p w14:paraId="57276AAA" w14:textId="77777777" w:rsidR="0037704E" w:rsidRDefault="0037704E"/>
  </w:footnote>
  <w:footnote w:type="continuationSeparator" w:id="0">
    <w:p w14:paraId="4725AE47" w14:textId="77777777" w:rsidR="0037704E" w:rsidRDefault="0037704E">
      <w:r>
        <w:continuationSeparator/>
      </w:r>
    </w:p>
    <w:p w14:paraId="0B9BB5CF" w14:textId="77777777" w:rsidR="0037704E" w:rsidRDefault="003770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A384A2" w14:textId="77777777" w:rsidR="00C93E6D" w:rsidRDefault="00C93E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F9017A" w14:textId="77777777" w:rsidR="00C93E6D" w:rsidRDefault="00C93E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7BF4A7F"/>
    <w:multiLevelType w:val="multilevel"/>
    <w:tmpl w:val="2424F2A6"/>
    <w:lvl w:ilvl="0">
      <w:start w:val="1"/>
      <w:numFmt w:val="decimal"/>
      <w:pStyle w:val="Numberedlist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 w:val="0"/>
        <w:color w:val="280070"/>
        <w:sz w:val="22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b/>
        <w:i w:val="0"/>
        <w:color w:val="280070"/>
        <w:sz w:val="22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ascii="Arial" w:hAnsi="Arial" w:hint="default"/>
        <w:b/>
        <w:i w:val="0"/>
        <w:color w:val="280070"/>
        <w:sz w:val="22"/>
      </w:rPr>
    </w:lvl>
    <w:lvl w:ilvl="3">
      <w:start w:val="1"/>
      <w:numFmt w:val="decimal"/>
      <w:lvlText w:val="%4."/>
      <w:lvlJc w:val="left"/>
      <w:pPr>
        <w:tabs>
          <w:tab w:val="num" w:pos="1588"/>
        </w:tabs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5"/>
        </w:tabs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2"/>
        </w:tabs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9"/>
        </w:tabs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76"/>
        </w:tabs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573"/>
        </w:tabs>
        <w:ind w:left="3573" w:hanging="397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F5A237C"/>
    <w:multiLevelType w:val="hybridMultilevel"/>
    <w:tmpl w:val="144CE3CE"/>
    <w:lvl w:ilvl="0" w:tplc="23A02B90">
      <w:start w:val="1"/>
      <w:numFmt w:val="bullet"/>
      <w:lvlText w:val="›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2"/>
  </w:num>
  <w:num w:numId="33">
    <w:abstractNumId w:val="17"/>
  </w:num>
  <w:num w:numId="34">
    <w:abstractNumId w:val="19"/>
  </w:num>
  <w:num w:numId="35">
    <w:abstractNumId w:val="12"/>
  </w:num>
  <w:num w:numId="36">
    <w:abstractNumId w:val="21"/>
  </w:num>
  <w:num w:numId="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TCzMDUyMzUysLRU0lEKTi0uzszPAykwrAUAAW1Zm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704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126B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59B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525E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441C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5666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3EF4"/>
    <w:rsid w:val="00B45AC4"/>
    <w:rsid w:val="00B45E0A"/>
    <w:rsid w:val="00B47A18"/>
    <w:rsid w:val="00B50A63"/>
    <w:rsid w:val="00B51CD5"/>
    <w:rsid w:val="00B53824"/>
    <w:rsid w:val="00B53857"/>
    <w:rsid w:val="00B54009"/>
    <w:rsid w:val="00B54B6C"/>
    <w:rsid w:val="00B56FB1"/>
    <w:rsid w:val="00B6083F"/>
    <w:rsid w:val="00B61504"/>
    <w:rsid w:val="00B621AB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3E6D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0F5E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181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Numberedlist">
    <w:name w:val="Numbered list"/>
    <w:basedOn w:val="ListParagraph"/>
    <w:uiPriority w:val="1"/>
    <w:qFormat/>
    <w:rsid w:val="00A55666"/>
    <w:pPr>
      <w:widowControl w:val="0"/>
      <w:numPr>
        <w:numId w:val="35"/>
      </w:numPr>
      <w:tabs>
        <w:tab w:val="clear" w:pos="397"/>
        <w:tab w:val="num" w:pos="652"/>
      </w:tabs>
      <w:spacing w:before="0" w:after="120"/>
      <w:ind w:left="652" w:hanging="368"/>
      <w:contextualSpacing w:val="0"/>
    </w:pPr>
    <w:rPr>
      <w:rFonts w:eastAsia="Calibri" w:cs="Arial"/>
      <w:spacing w:val="-2"/>
      <w:sz w:val="22"/>
      <w:szCs w:val="22"/>
      <w:lang w:val="en-US" w:eastAsia="en-AU"/>
    </w:rPr>
  </w:style>
  <w:style w:type="paragraph" w:styleId="ListParagraph">
    <w:name w:val="List Paragraph"/>
    <w:basedOn w:val="Normal"/>
    <w:uiPriority w:val="99"/>
    <w:semiHidden/>
    <w:unhideWhenUsed/>
    <w:qFormat/>
    <w:rsid w:val="00A556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9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7C97DE-31DF-4D95-9CDE-AEE08DEF3C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8285F4-521C-444E-AC24-4F3DDD31FA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FA6914-54BD-44EF-BD0B-CAD47D669785}">
  <ds:schemaRefs>
    <ds:schemaRef ds:uri="http://schemas.openxmlformats.org/package/2006/metadata/core-properties"/>
    <ds:schemaRef ds:uri="http://schemas.microsoft.com/office/infopath/2007/PartnerControls"/>
    <ds:schemaRef ds:uri="http://purl.org/dc/terms/"/>
    <ds:schemaRef ds:uri="02777ac0-bca4-49b9-b304-d2b7eff515d1"/>
    <ds:schemaRef ds:uri="http://schemas.microsoft.com/office/2006/documentManagement/types"/>
    <ds:schemaRef ds:uri="33c16299-9e76-4446-b84b-eefe81b91f72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9DE5744-7589-48C2-A179-C5234F278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a simple journey</dc:title>
  <dc:subject/>
  <dc:creator>Vas Ratusau</dc:creator>
  <cp:keywords>Stage 6</cp:keywords>
  <dc:description/>
  <cp:lastModifiedBy>Vas Ratusau</cp:lastModifiedBy>
  <cp:revision>2</cp:revision>
  <dcterms:created xsi:type="dcterms:W3CDTF">2021-02-15T07:46:00Z</dcterms:created>
  <dcterms:modified xsi:type="dcterms:W3CDTF">2021-02-15T07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